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6650" w:rsidRPr="000F149F" w:rsidRDefault="005E33CB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0F149F">
        <w:rPr>
          <w:rFonts w:ascii="Times New Roman" w:hAnsi="Times New Roman" w:cs="Times New Roman"/>
          <w:sz w:val="24"/>
          <w:szCs w:val="24"/>
          <w:lang w:val="en-GB"/>
        </w:rPr>
        <w:t>Supplementary table</w:t>
      </w:r>
    </w:p>
    <w:p w:rsidR="005E33CB" w:rsidRDefault="005E33CB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E33CB">
        <w:rPr>
          <w:rFonts w:ascii="Times New Roman" w:hAnsi="Times New Roman" w:cs="Times New Roman"/>
          <w:sz w:val="24"/>
          <w:szCs w:val="24"/>
          <w:lang w:val="en-GB"/>
        </w:rPr>
        <w:t>Table S1. Genetic association results for major depressive disorder stratified by gender</w:t>
      </w:r>
    </w:p>
    <w:tbl>
      <w:tblPr>
        <w:tblStyle w:val="Tabela-Siatka"/>
        <w:tblW w:w="91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7"/>
        <w:gridCol w:w="1216"/>
        <w:gridCol w:w="567"/>
        <w:gridCol w:w="1417"/>
        <w:gridCol w:w="1560"/>
        <w:gridCol w:w="1275"/>
        <w:gridCol w:w="1134"/>
        <w:gridCol w:w="1134"/>
      </w:tblGrid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ene</w:t>
            </w:r>
          </w:p>
        </w:tc>
        <w:tc>
          <w:tcPr>
            <w:tcW w:w="17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olymorphism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rol group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DD p</w:t>
            </w:r>
            <w:r w:rsidR="000F149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tients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 genotyp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 allel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R (95%CI)</w:t>
            </w:r>
          </w:p>
        </w:tc>
      </w:tr>
      <w:tr w:rsidR="005E33CB" w:rsidRPr="00141DE0" w:rsidTr="002F75D4">
        <w:trPr>
          <w:jc w:val="center"/>
        </w:trPr>
        <w:tc>
          <w:tcPr>
            <w:tcW w:w="9180" w:type="dxa"/>
            <w:gridSpan w:val="8"/>
            <w:tcBorders>
              <w:top w:val="single" w:sz="4" w:space="0" w:color="auto"/>
            </w:tcBorders>
            <w:vAlign w:val="center"/>
          </w:tcPr>
          <w:p w:rsidR="005E33CB" w:rsidRPr="00514A7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es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FKBP4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2968909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1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8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.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0F149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2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9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95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57-1.58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TIP1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4980524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A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46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.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3 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29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45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89-2.36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223664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T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36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6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0F149F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5E33CB" w:rsidRPr="00141DE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4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606662" w:rsidRDefault="00606662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84 </w:t>
            </w:r>
          </w:p>
          <w:p w:rsidR="005E33CB" w:rsidRPr="00141DE0" w:rsidRDefault="00606662" w:rsidP="000F149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54-1.29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BAG1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1" w:name="OLE_LINK3"/>
            <w:bookmarkStart w:id="2" w:name="OLE_LINK4"/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706115</w:t>
            </w:r>
            <w:bookmarkEnd w:id="1"/>
            <w:bookmarkEnd w:id="2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8B1E41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6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5.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31 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.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8B1E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8B1E4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8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9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81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49-1.36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RSF3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140694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5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.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1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AF266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2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05 </w:t>
            </w:r>
          </w:p>
          <w:p w:rsidR="005E33CB" w:rsidRPr="00141DE0" w:rsidRDefault="00606662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67-1.64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  <w:lang w:val="en-US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  <w:lang w:val="en-US"/>
              </w:rPr>
              <w:t>SRSF5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Rs310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.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6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.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AF266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2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44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23 </w:t>
            </w:r>
          </w:p>
          <w:p w:rsidR="005E33CB" w:rsidRPr="00141DE0" w:rsidRDefault="00606662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72-2.09)</w:t>
            </w:r>
          </w:p>
        </w:tc>
      </w:tr>
      <w:tr w:rsidR="005E33CB" w:rsidRPr="00141DE0" w:rsidTr="002F75D4">
        <w:trPr>
          <w:jc w:val="center"/>
        </w:trPr>
        <w:tc>
          <w:tcPr>
            <w:tcW w:w="9180" w:type="dxa"/>
            <w:gridSpan w:val="8"/>
            <w:vAlign w:val="center"/>
          </w:tcPr>
          <w:p w:rsidR="005E33CB" w:rsidRPr="00514A70" w:rsidRDefault="000F149F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males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FKBP4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2968909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88131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9.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88131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.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881313" w:rsidP="0088131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:rsidR="005E33CB" w:rsidRPr="00141DE0" w:rsidRDefault="0088131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7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88131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881313" w:rsidP="0088131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88131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88131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4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4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91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63-1.29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TIP1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4980524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A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CC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10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.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3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.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7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1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.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0.</w:t>
            </w:r>
            <w:r w:rsidR="00AF266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17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23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91-1.67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223664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T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.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8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6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6.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AF2663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.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</w:t>
            </w:r>
            <w:r w:rsidR="00AF266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15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606662" w:rsidRDefault="00606662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.17 </w:t>
            </w:r>
          </w:p>
          <w:p w:rsidR="005E33CB" w:rsidRPr="00141DE0" w:rsidRDefault="00606662" w:rsidP="00AF2663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87-1.56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BAG1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70611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2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5.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4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0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2 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6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D7740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606662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01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.63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1.81-3.81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RSF3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1406945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45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6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6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38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2.1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9 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.0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1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05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74 </w:t>
            </w:r>
          </w:p>
          <w:p w:rsidR="005E33CB" w:rsidRPr="00141DE0" w:rsidRDefault="00606662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55-0.99)</w:t>
            </w:r>
          </w:p>
        </w:tc>
      </w:tr>
      <w:tr w:rsidR="005E33CB" w:rsidRPr="00141DE0" w:rsidTr="002F75D4">
        <w:trPr>
          <w:jc w:val="center"/>
        </w:trPr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F61F8F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F61F8F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SRSF5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41DE0">
              <w:rPr>
                <w:rFonts w:ascii="Times New Roman" w:hAnsi="Times New Roman" w:cs="Times New Roman"/>
                <w:bCs/>
                <w:sz w:val="20"/>
                <w:szCs w:val="20"/>
              </w:rPr>
              <w:t>Rs310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</w:t>
            </w:r>
          </w:p>
          <w:p w:rsidR="005E33CB" w:rsidRPr="00141DE0" w:rsidRDefault="005E33CB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2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8 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.7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2F75D4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9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4.5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5E33CB" w:rsidRPr="00141DE0" w:rsidRDefault="00D77405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.8</w:t>
            </w:r>
            <w:r w:rsidR="005E33CB"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D7740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CB" w:rsidRPr="00141DE0" w:rsidRDefault="005E33CB" w:rsidP="006066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41DE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</w:t>
            </w:r>
            <w:r w:rsidR="0060666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003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06662" w:rsidRDefault="00606662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0.63 </w:t>
            </w:r>
          </w:p>
          <w:p w:rsidR="005E33CB" w:rsidRPr="00141DE0" w:rsidRDefault="00606662" w:rsidP="00D7740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0.46-0.85)</w:t>
            </w:r>
          </w:p>
        </w:tc>
      </w:tr>
    </w:tbl>
    <w:p w:rsidR="005E33CB" w:rsidRPr="00606662" w:rsidRDefault="00606662" w:rsidP="0060666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06662">
        <w:rPr>
          <w:rFonts w:ascii="Times New Roman" w:hAnsi="Times New Roman" w:cs="Times New Roman"/>
          <w:sz w:val="24"/>
          <w:szCs w:val="24"/>
          <w:lang w:val="en-GB"/>
        </w:rPr>
        <w:t>*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</w:t>
      </w:r>
      <w:r w:rsidRPr="00606662">
        <w:rPr>
          <w:rFonts w:ascii="Times New Roman" w:hAnsi="Times New Roman" w:cs="Times New Roman"/>
          <w:sz w:val="24"/>
          <w:szCs w:val="24"/>
          <w:lang w:val="en-GB"/>
        </w:rPr>
        <w:t>ndicates significance</w:t>
      </w:r>
    </w:p>
    <w:p w:rsidR="005E33CB" w:rsidRPr="005E33CB" w:rsidRDefault="005E33CB">
      <w:pPr>
        <w:rPr>
          <w:lang w:val="en-GB"/>
        </w:rPr>
      </w:pPr>
    </w:p>
    <w:p w:rsidR="005E33CB" w:rsidRPr="005E33CB" w:rsidRDefault="005E33CB">
      <w:pPr>
        <w:rPr>
          <w:lang w:val="en-GB"/>
        </w:rPr>
      </w:pPr>
    </w:p>
    <w:sectPr w:rsidR="005E33CB" w:rsidRPr="005E33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A73C7E"/>
    <w:multiLevelType w:val="hybridMultilevel"/>
    <w:tmpl w:val="2822046E"/>
    <w:lvl w:ilvl="0" w:tplc="5942D16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I0MAcicyNTQyUdpeDU4uLM/DyQAuNaAB1n/24sAAAA"/>
  </w:docVars>
  <w:rsids>
    <w:rsidRoot w:val="005E33CB"/>
    <w:rsid w:val="000F149F"/>
    <w:rsid w:val="005E33CB"/>
    <w:rsid w:val="00606662"/>
    <w:rsid w:val="00881313"/>
    <w:rsid w:val="008B1E41"/>
    <w:rsid w:val="008B760E"/>
    <w:rsid w:val="009A2042"/>
    <w:rsid w:val="00AB01C1"/>
    <w:rsid w:val="00AF2663"/>
    <w:rsid w:val="00D77405"/>
    <w:rsid w:val="00E5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F39BD2F-BE3B-41C6-9BF7-5AA3196E4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5E33C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uiPriority w:val="34"/>
    <w:qFormat/>
    <w:rsid w:val="00606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231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01-20T11:08:00Z</dcterms:created>
  <dcterms:modified xsi:type="dcterms:W3CDTF">2020-03-04T12:13:00Z</dcterms:modified>
</cp:coreProperties>
</file>